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</w:t>
      </w:r>
      <w:bookmarkStart w:id="0" w:name="_GoBack"/>
      <w:bookmarkEnd w:id="0"/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9478D71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27B7A527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730A37CD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35C02153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15664705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172D9953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7486C1FA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007B6F0C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23989E08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2D22EB5E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4B1A571D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21D69F42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4CEA0AE7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140A7B3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4291D0A6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77E2BA25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029B933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5CB1C7AD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75690B06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0E75C26A" w:rsidR="0051639E" w:rsidRPr="007C4B14" w:rsidRDefault="008C776F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1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1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477BE6FD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t.j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Pr="00900AF8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Pr="00900AF8" w:rsidRDefault="00A6381D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539A82DF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neoprávnenou výdajovou položkou. Na účely správnej aplikácie podmienok tejto definície nezrovnalosti, stanovenej </w:t>
      </w:r>
      <w:r w:rsidR="00F4074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ím Rady (ES, Euratom) č. 2988/95 Ú. </w:t>
      </w:r>
      <w:r w:rsidR="000B1A5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EÚ z 18. decembra 1995 o ochrane finančných záujmov Európskych spoločenstiev v platnom zn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sa pri posudzovaní skutočností a zistených nedostatkov pod pojmom nezrovnalosť rozumie aj podozrenie z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27D278A1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lastRenderedPageBreak/>
        <w:t xml:space="preserve">Opis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 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2BFE0C6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, ktoré skutočne vznikli a boli uhradené Prijímateľom v súvislosti s 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, Euratom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Euratom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ii.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Euratom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ii.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xii.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a vopred, t.j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004D63E1">
      <w:pPr>
        <w:pStyle w:val="Bezriadkovania1"/>
        <w:ind w:left="567"/>
        <w:jc w:val="both"/>
        <w:rPr>
          <w:rFonts w:ascii="Arial Narrow" w:hAnsi="Arial Narrow"/>
          <w:bCs/>
        </w:rPr>
      </w:pPr>
      <w:r w:rsidRPr="00900AF8">
        <w:rPr>
          <w:rFonts w:ascii="Arial Narrow" w:hAnsi="Arial Narrow"/>
          <w:b/>
          <w:bCs/>
        </w:rPr>
        <w:t>Predmet Projektu</w:t>
      </w:r>
      <w:r w:rsidR="00411D5F" w:rsidRPr="00900AF8">
        <w:rPr>
          <w:rFonts w:ascii="Arial Narrow" w:hAnsi="Arial Narrow"/>
        </w:rPr>
        <w:t xml:space="preserve"> </w:t>
      </w:r>
      <w:r w:rsidR="00411D5F" w:rsidRPr="00900AF8">
        <w:rPr>
          <w:rFonts w:ascii="Arial Narrow" w:hAnsi="Arial Narrow"/>
          <w:bCs/>
        </w:rPr>
        <w:t xml:space="preserve">– </w:t>
      </w:r>
      <w:r w:rsidRPr="00900AF8">
        <w:rPr>
          <w:rFonts w:ascii="Arial Narrow" w:hAnsi="Arial Narrow"/>
        </w:rPr>
        <w:t>hmotne zachytiteľná podstata Projektu, ktorej nadobudnutie, realizácia, rekonštrukcia, poskytnutie alebo iné aktivity opísané v Projekte boli spolufinancované z </w:t>
      </w:r>
      <w:r w:rsidR="00AE4BD5" w:rsidRPr="00900AF8">
        <w:rPr>
          <w:rFonts w:ascii="Arial Narrow" w:hAnsi="Arial Narrow"/>
        </w:rPr>
        <w:t>P</w:t>
      </w:r>
      <w:r w:rsidRPr="00900AF8">
        <w:rPr>
          <w:rFonts w:ascii="Arial Narrow" w:hAnsi="Arial Narrow"/>
        </w:rPr>
        <w:t>rostriedkov mechanizmu</w:t>
      </w:r>
      <w:r w:rsidRPr="00900AF8">
        <w:rPr>
          <w:rFonts w:ascii="Arial Narrow" w:hAnsi="Arial Narrow"/>
          <w:bCs/>
        </w:rPr>
        <w:t>; môže ísť napríklad o stavbu, zariadenie, dokumentáciu, inú vec, majetkovú hodnotu alebo právo, pričom jeden Projekt môže zahŕňať aj viacero Predmetov Projektu</w:t>
      </w:r>
      <w:r w:rsidR="004D63E1" w:rsidRPr="00900AF8">
        <w:rPr>
          <w:rFonts w:ascii="Arial Narrow" w:hAnsi="Arial Narrow"/>
          <w:bCs/>
        </w:rPr>
        <w:t>;</w:t>
      </w:r>
    </w:p>
    <w:p w14:paraId="77656E08" w14:textId="77777777" w:rsidR="00A61DB4" w:rsidRPr="00900AF8" w:rsidRDefault="00A61DB4" w:rsidP="00A61DB4">
      <w:pPr>
        <w:pStyle w:val="Bezriadkovania1"/>
        <w:ind w:left="567"/>
        <w:jc w:val="both"/>
        <w:rPr>
          <w:rFonts w:ascii="Arial Narrow" w:hAnsi="Arial Narrow"/>
        </w:rPr>
      </w:pPr>
      <w:r w:rsidRPr="00900AF8">
        <w:rPr>
          <w:rFonts w:ascii="Arial Narrow" w:hAnsi="Arial Narrow"/>
          <w:b/>
          <w:bCs/>
        </w:rPr>
        <w:t>Princíp ,,výrazne nenarušiť“</w:t>
      </w:r>
      <w:r w:rsidR="00411D5F" w:rsidRPr="00900AF8">
        <w:rPr>
          <w:rFonts w:ascii="Arial Narrow" w:hAnsi="Arial Narrow"/>
          <w:b/>
          <w:bCs/>
        </w:rPr>
        <w:t xml:space="preserve"> </w:t>
      </w:r>
      <w:r w:rsidR="00411D5F" w:rsidRPr="00900AF8">
        <w:rPr>
          <w:rFonts w:ascii="Arial Narrow" w:hAnsi="Arial Narrow"/>
          <w:bCs/>
        </w:rPr>
        <w:t>–</w:t>
      </w:r>
      <w:r w:rsidRPr="00900AF8">
        <w:rPr>
          <w:rFonts w:ascii="Arial Narrow" w:hAnsi="Arial Narrow"/>
        </w:rPr>
        <w:t xml:space="preserve"> znamená nepodporovať alebo nevykonávať hospodárske činnosti, ktoré výrazne poškodzujú akékoľvek environmentálne ciele, v relevantných prípadoch v zmysle článku 17 nariadenia (EÚ) 2020/852;</w:t>
      </w:r>
    </w:p>
    <w:p w14:paraId="69244CFF" w14:textId="0D81B8C8" w:rsidR="008C776F" w:rsidRDefault="008C776F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spolupráce 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– predstavuje spoluprácu 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Žiadateľa/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Prijímateľa so subjektom/subjektmi súkromného sektora v minulosti. Projekt spolupráce vyplýva zo zdokladovateľného právneho titulu, ktorým je napríklad objednávka a faktúra, faktúra, zmluva a pod. Projekt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y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spolupráce tvorí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ia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základ pre výpočet oprávnenej výšky prostriedkov mechanizmu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.</w:t>
      </w:r>
    </w:p>
    <w:p w14:paraId="093B32EE" w14:textId="3535B9C3" w:rsidR="00D008B7" w:rsidRPr="00900AF8" w:rsidRDefault="00D008B7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</w:t>
      </w:r>
      <w:r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 xml:space="preserve">- </w:t>
      </w:r>
      <w:r w:rsidR="00223B3D"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;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pomoci de minimi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de minimis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minimis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tátnej pomoci/pomoci de minimis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minimis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46A92DF1" w14:textId="69A7E441" w:rsidR="00D500CB" w:rsidRPr="00900AF8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nie (zachovanie) Cieľa Projektu počas Doby udržateľnosti Projektu podľa Zmluvy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 prípade, ak sa na Projekt </w:t>
      </w:r>
      <w:r w:rsidR="004320F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teľnosť 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vzťahuje, povinnosti Prijímateľa týkajúce sa Udržateľnosti vyplývajúce z tejto Zmluvy sa neuplat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3544766" w14:textId="5324D8D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považuje vyhlásenie Prijímateľa v ŽoP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zachytiteľný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torý je hmotne zachytiteľný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zachytiteľný (zaznamenateľný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pomoci de minimi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77777777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/pomoci de minimis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nariadenia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misie (EÚ) č. 1407/2013 z 18. decembra 2013 o uplatňovaní článkov 107 a 108 Zmluvy o fungovaní Európskej únie na pomoc de minimis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platnom znení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)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710F800B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Žo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4D63E1"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2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2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3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3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účtovníctvo v súlade so zákonom o účtovníctve tak, aby na účtoch, resp. v účtovných knihách, boli výdavky Projektu jednoznačne 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t.j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chanizmu podľa 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t.j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minimis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>prestane spĺňať podmienky poskytnutia štátnej pomoci/pomoci de minimis podľa zákona o štátnej pomoci a/alebo Schémy štátnej pomoci / Schémy pomoci de minimis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>/pomoci de minimis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>štátnej pomoci/pomoci de minimis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>pomoc de minimis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5E3E1172" w:rsidR="00F817D6" w:rsidRPr="00900AF8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77777777" w:rsidR="006639BF" w:rsidRPr="00900AF8" w:rsidRDefault="002B3583" w:rsidP="00A022A6">
      <w:pPr>
        <w:pStyle w:val="Nadpis2"/>
      </w:pPr>
      <w:bookmarkStart w:id="4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4"/>
    </w:p>
    <w:p w14:paraId="6FFD4A70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606EE2B1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54866FFD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>ykonáva Vykonávateľ spravidla v rámci administratívnej finančnej kontroly ŽoP</w:t>
      </w:r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t.j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r w:rsidR="00BF1B49">
        <w:rPr>
          <w:rFonts w:ascii="Arial Narrow" w:hAnsi="Arial Narrow"/>
          <w:sz w:val="22"/>
          <w:szCs w:val="22"/>
          <w:lang w:val="sk-SK"/>
        </w:rPr>
        <w:t>ŽoP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t.j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ŽoP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32E00D7A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ŽoP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(t.j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2DA89C88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3DE948A0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51F88EDD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1DA906C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77777777" w:rsidR="006639BF" w:rsidRPr="00900AF8" w:rsidRDefault="001E61BB" w:rsidP="00A022A6">
      <w:pPr>
        <w:pStyle w:val="Nadpis2"/>
      </w:pPr>
      <w:bookmarkStart w:id="5" w:name="_Toc92752247"/>
      <w:r w:rsidRPr="00900AF8">
        <w:t>Č</w:t>
      </w:r>
      <w:r w:rsidR="00666159" w:rsidRPr="00900AF8">
        <w:t>lánok</w:t>
      </w:r>
      <w:r w:rsidRPr="00900AF8">
        <w:t xml:space="preserve"> 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5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t.j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ŽoP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v rámci podanej ŽoP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ŽoP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7777777" w:rsidR="006639BF" w:rsidRPr="00900AF8" w:rsidRDefault="001E61BB" w:rsidP="00A022A6">
      <w:pPr>
        <w:pStyle w:val="Nadpis2"/>
      </w:pPr>
      <w:bookmarkStart w:id="6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6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0189C509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. 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E449B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1D5889BE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n</w:t>
      </w:r>
      <w:r w:rsidR="00CB7C35" w:rsidRPr="00900AF8">
        <w:rPr>
          <w:rFonts w:ascii="Arial Narrow" w:hAnsi="Arial Narrow" w:cs="Arial"/>
          <w:lang w:val="sk-SK"/>
        </w:rPr>
        <w:t>ásled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Pr="00900AF8">
        <w:rPr>
          <w:rFonts w:ascii="Arial Narrow" w:hAnsi="Arial Narrow" w:cs="Arial"/>
          <w:lang w:val="sk-SK"/>
        </w:rPr>
        <w:t>a</w:t>
      </w:r>
      <w:r w:rsidR="00164AD8" w:rsidRPr="00900AF8">
        <w:rPr>
          <w:rFonts w:ascii="Arial Narrow" w:hAnsi="Arial Narrow" w:cs="Arial"/>
          <w:lang w:val="sk-SK"/>
        </w:rPr>
        <w:t>.</w:t>
      </w:r>
      <w:r w:rsidR="00CB7C35" w:rsidRPr="00900AF8">
        <w:rPr>
          <w:rFonts w:ascii="Arial Narrow" w:hAnsi="Arial Narrow" w:cs="Arial"/>
          <w:lang w:val="sk-SK"/>
        </w:rPr>
        <w:t xml:space="preserve"> </w:t>
      </w:r>
    </w:p>
    <w:p w14:paraId="63418710" w14:textId="6237F007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ich predkladá spolu s predložením ŽoP, ak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priebežných </w:t>
      </w:r>
      <w:r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onitorovacích správ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adobudla účinnosť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63E75D15" w14:textId="36918A49" w:rsidR="009E790D" w:rsidRPr="00900AF8" w:rsidRDefault="00D20E07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r w:rsidR="008C776F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3DEADA87" w14:textId="54195F64" w:rsidR="009E790D" w:rsidRPr="00900AF8" w:rsidRDefault="000D1B1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povinný predkladať Vykonávateľovi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ásled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edkladá ich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čas Doby udržateľnosti Projektu</w:t>
      </w:r>
      <w:r w:rsidR="00AD3DF8">
        <w:rPr>
          <w:rFonts w:ascii="Arial Narrow" w:eastAsia="Calibri" w:hAnsi="Arial Narrow" w:cs="Arial"/>
          <w:sz w:val="22"/>
          <w:szCs w:val="22"/>
          <w:lang w:val="sk-SK" w:eastAsia="en-US"/>
        </w:rPr>
        <w:t>, a to na vyzvanie Vykonávateľa.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vé monitorované obdobie pre účely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áslednej monitorovacej správy </w:t>
      </w:r>
      <w:r w:rsidR="00360CA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52725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alendárny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52DFB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bola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ončená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ealizácia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jektu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77777777" w:rsidR="006639BF" w:rsidRPr="00900AF8" w:rsidRDefault="009553B2" w:rsidP="00A022A6">
      <w:pPr>
        <w:pStyle w:val="Nadpis2"/>
      </w:pPr>
      <w:bookmarkStart w:id="7" w:name="_Toc92752249"/>
      <w:r w:rsidRPr="00900AF8"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7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2ED4CEE" w:rsidR="00E136A8" w:rsidRPr="00900AF8" w:rsidRDefault="00897D46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r w:rsidRPr="00897D46">
        <w:rPr>
          <w:rFonts w:ascii="Arial Narrow" w:hAnsi="Arial Narrow"/>
          <w:lang w:val="sk-SK"/>
        </w:rPr>
        <w:t>Prijímateľ je povinný počas účinnosti Zmluvy podľa článku 6 Zmluvy o poskytnutí prostriedkov mechanizmu, minimálne však po dobu piatich rokov od Ukončenia realizácie Projektu</w:t>
      </w:r>
      <w:r>
        <w:rPr>
          <w:rFonts w:ascii="Arial Narrow" w:hAnsi="Arial Narrow"/>
          <w:lang w:val="sk-SK"/>
        </w:rPr>
        <w:t>, podľa toho, ktorá skutočnosť nastane neskôr,</w:t>
      </w:r>
      <w:r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>hmotne zachytiteľný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>„Financované Európskou úniou NextGenerationEU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NextGenerationEU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„Financované Európskou úniou NextGenerationEU</w:t>
      </w:r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>hmotne zachytiteľn</w:t>
      </w:r>
      <w:r w:rsidR="00490A0C" w:rsidRPr="00AB3CE8">
        <w:rPr>
          <w:rFonts w:ascii="Arial Narrow" w:hAnsi="Arial Narrow"/>
          <w:lang w:val="sk-SK"/>
        </w:rPr>
        <w:t>ý</w:t>
      </w:r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>„Financované Európskou úniou NextGenerationEU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77777777" w:rsidR="006639BF" w:rsidRPr="00900AF8" w:rsidRDefault="002B3583" w:rsidP="00A022A6">
      <w:pPr>
        <w:pStyle w:val="Nadpis2"/>
      </w:pPr>
      <w:bookmarkStart w:id="8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8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minimis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to určí Vykonávateľ, Prijímateľ označí jednotlivé hnuteľné veci, ktoré tvoria Majetok nadobudnutý z Prostriedkov mechanizmu, spôsobom určeným Vykonávateľom tak, aby nemohli byť zamenené s inou vecou; uvedená podmienka sa nedotýka povinností vyplývajúcich z informovania, komunikácie a viditeľnosti podľa článku 6 VZP</w:t>
      </w:r>
      <w:r w:rsidR="001E61BB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ne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minimis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moc de minimis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r w:rsidR="00C54F33" w:rsidRPr="007F36BA">
        <w:rPr>
          <w:rFonts w:ascii="Arial Narrow" w:hAnsi="Arial Narrow" w:cs="Times New Roman"/>
          <w:lang w:val="sk-SK"/>
        </w:rPr>
        <w:t>minimis</w:t>
      </w:r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77777777" w:rsidR="006639BF" w:rsidRPr="00900AF8" w:rsidRDefault="002B3583" w:rsidP="00A022A6">
      <w:pPr>
        <w:pStyle w:val="Nadpis2"/>
      </w:pPr>
      <w:bookmarkStart w:id="9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9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77777777" w:rsidR="00172A41" w:rsidRPr="00900AF8" w:rsidRDefault="002B3583" w:rsidP="00A022A6">
      <w:pPr>
        <w:pStyle w:val="Nadpis2"/>
      </w:pPr>
      <w:bookmarkStart w:id="10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10"/>
      <w:r w:rsidR="00172A41" w:rsidRPr="00900AF8">
        <w:t xml:space="preserve">  </w:t>
      </w:r>
    </w:p>
    <w:p w14:paraId="1471BB0E" w14:textId="77777777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159F1A7C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7FCBDF47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012A9DF6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62A2BE1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4D3D675C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54A124F9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ŽoP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DC66D2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726693AA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ŽoP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2D226872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227E0C94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vznesenia obvinenia voči Prijímateľovi, osobám konajúcim v mene Prijímateľa alebo iným osobám v priamej súvislosti s Projektom,</w:t>
      </w:r>
    </w:p>
    <w:p w14:paraId="2207A751" w14:textId="3918B7BB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35765A1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30ED71B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379EF9F3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77777777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572E75A5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1611A38A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2EBC3714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3CF8F5EB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7AB495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ýdavky realizované Prijímateľom počas obdobia pozastavenia Realizácie Projektu sa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považ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 oprávnené výdavky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 neplatí pre výdavky realizované Prijímateľom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plývajúce z Aktivít neuvedených v oznám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a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 odseku 8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712C1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ak tak určí </w:t>
      </w:r>
      <w:r w:rsidR="00A1200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232E7842" w14:textId="77777777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60031FC7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662C7CC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2EF5AF18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6A90F029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77777777" w:rsidR="00581B4A" w:rsidRPr="00900AF8" w:rsidRDefault="002B3583" w:rsidP="00A022A6">
      <w:pPr>
        <w:pStyle w:val="Nadpis2"/>
      </w:pPr>
      <w:bookmarkStart w:id="11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1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268D07C0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ako </w:t>
      </w:r>
      <w:r w:rsidR="00921A26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20</w:t>
      </w:r>
      <w:r w:rsidR="00921A26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6D2A9F25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ako </w:t>
      </w:r>
      <w:r w:rsidR="00921A26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20</w:t>
      </w:r>
      <w:r w:rsidR="00921A2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bod ii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pomoci de 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ŽoP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schváli ŽoP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/pomoci de minimis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/pomoci de minimis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6D3D340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mien Projektu, ktoré nemajú 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7777777" w:rsidR="006639BF" w:rsidRPr="00900AF8" w:rsidRDefault="002B3583" w:rsidP="00A022A6">
      <w:pPr>
        <w:pStyle w:val="Nadpis2"/>
      </w:pPr>
      <w:bookmarkStart w:id="12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2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ŽoP – zúčtovanie predfinancovania alebo ŽoP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EFA52AE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>/pomoci de minimis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77777777" w:rsidR="006639BF" w:rsidRPr="00900AF8" w:rsidRDefault="001E61BB" w:rsidP="00A022A6">
      <w:pPr>
        <w:pStyle w:val="Nadpis2"/>
      </w:pPr>
      <w:bookmarkStart w:id="13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3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ii.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ii. až iv.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záložným veriteľom prvým v poradí (t.j. ako prednostný záložný veriteľ)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ak Vykonávateľ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neudelí výslovný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súhla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aj v prípade, že Vykonávateľ nebude predno</w:t>
      </w:r>
      <w:r w:rsidR="009E2816" w:rsidRPr="00900AF8">
        <w:rPr>
          <w:rFonts w:ascii="Arial Narrow" w:eastAsia="Times New Roman" w:hAnsi="Arial Narrow" w:cs="Calibri"/>
          <w:sz w:val="22"/>
          <w:lang w:val="sk-SK" w:eastAsia="sk-SK"/>
        </w:rPr>
        <w:t>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>tným záložným veri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14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1CABA8E2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8C776F">
        <w:rPr>
          <w:rFonts w:ascii="Arial Narrow" w:eastAsia="Times New Roman" w:hAnsi="Arial Narrow" w:cs="Calibri"/>
          <w:sz w:val="22"/>
          <w:lang w:val="sk-SK" w:eastAsia="sk-SK"/>
        </w:rPr>
        <w:t>10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14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77777777" w:rsidR="006639BF" w:rsidRPr="00900AF8" w:rsidRDefault="001E61BB" w:rsidP="00A022A6">
      <w:pPr>
        <w:pStyle w:val="Nadpis2"/>
      </w:pPr>
      <w:bookmarkStart w:id="15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15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77777777" w:rsidR="006639BF" w:rsidRPr="00900AF8" w:rsidRDefault="001E61BB" w:rsidP="00A022A6">
      <w:pPr>
        <w:pStyle w:val="Nadpis2"/>
      </w:pPr>
      <w:bookmarkStart w:id="16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16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predfinancovania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uvedené platí len v prípade zálohovej platby a/alebo predfinancovania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64CF037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8C776F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nevysporiadané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6052C26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uplatní </w:t>
      </w:r>
      <w:r w:rsidR="008C776F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5</w:t>
      </w:r>
      <w:r w:rsidR="00402859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0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77777777" w:rsidR="006639BF" w:rsidRPr="00900AF8" w:rsidRDefault="001E61BB" w:rsidP="00A022A6">
      <w:pPr>
        <w:pStyle w:val="Nadpis2"/>
      </w:pPr>
      <w:bookmarkStart w:id="17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17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ŽoP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Žo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ŽoP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predfinancovania,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na účely ŽoP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ýmto kurzom na EUR zahrnie Prijímateľ do ŽoP (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 - zúčtovanie predfinancovania, ŽoP - zúčtovanie zálohovej platby alebo ŽoP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predfinancovania, v predloženej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skytnutie predfinancovania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ŽoP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predfinancovania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predfinancovania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ŽoP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77777777" w:rsidR="00415BD3" w:rsidRPr="00900AF8" w:rsidRDefault="001E61BB" w:rsidP="00A022A6">
      <w:pPr>
        <w:pStyle w:val="Nadpis2"/>
      </w:pPr>
      <w:bookmarkStart w:id="18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18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7777777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123BA0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ílohe č. 2 Opis Projektu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y mechanizmu poskytované systémom predfinanc</w:t>
      </w:r>
      <w:r w:rsidR="00ED7E77">
        <w:rPr>
          <w:rFonts w:ascii="Arial Narrow" w:hAnsi="Arial Narrow"/>
          <w:sz w:val="22"/>
          <w:szCs w:val="22"/>
          <w:lang w:val="sk-SK"/>
        </w:rPr>
        <w:t>ovania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777777" w:rsidR="006639BF" w:rsidRPr="00900AF8" w:rsidRDefault="001E61BB" w:rsidP="00A022A6">
      <w:pPr>
        <w:pStyle w:val="Nadpis2"/>
      </w:pPr>
      <w:bookmarkStart w:id="19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19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predfinancovania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6E85149D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kombinácií 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>edkladať samostatnú ŽoP, t.j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ŽoP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ŽoP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ŽoP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ŽoP uvádzať výlučne výdavky, ktoré sú v súlade so Zmluvou. Prijímateľ zodpovedá za pravosť, správnosť a kompletnosť údajov uvedených v ŽoP. Ak na základe nepravých alebo nesprávnych údajov uvedených v akejkoľvek ŽoP dôjde k vyplateniu alebo 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ŽoP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ŽoP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ŽoP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ŽoP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ŽoP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o rozpočtových 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77777777" w:rsidR="00B057B0" w:rsidRPr="00900AF8" w:rsidRDefault="00B057B0" w:rsidP="00A022A6">
      <w:pPr>
        <w:pStyle w:val="Nadpis2"/>
      </w:pPr>
      <w:bookmarkStart w:id="20" w:name="_Toc92752261"/>
      <w:r w:rsidRPr="004E790B">
        <w:t>Článok 17a. Systém predfinancovania</w:t>
      </w:r>
      <w:bookmarkEnd w:id="20"/>
    </w:p>
    <w:p w14:paraId="304E816F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7B776D43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Systémom predfinancovania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7D0B87BF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>Vykonávateľ zabezpečí poskytnutie platby výlučne na základe ŽoP</w:t>
      </w:r>
      <w:r w:rsidR="0001780E">
        <w:rPr>
          <w:rFonts w:ascii="Arial Narrow" w:hAnsi="Arial Narrow"/>
          <w:lang w:val="sk-SK"/>
        </w:rPr>
        <w:t xml:space="preserve"> – poskytnutie predfinancovania</w:t>
      </w:r>
      <w:r w:rsidRPr="00900AF8">
        <w:rPr>
          <w:rFonts w:ascii="Arial Narrow" w:hAnsi="Arial Narrow"/>
          <w:lang w:val="sk-SK"/>
        </w:rPr>
        <w:t xml:space="preserve"> predloženej Prijímateľom v EUR. Prijímateľ v rámci ŽoP – poskytnutie predfinancovania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2283A66E" w:rsidR="00B057B0" w:rsidRPr="00900AF8" w:rsidRDefault="0001780E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r w:rsidRPr="0001780E">
        <w:rPr>
          <w:rFonts w:ascii="Arial Narrow" w:hAnsi="Arial Narrow"/>
          <w:lang w:val="sk-SK"/>
        </w:rPr>
        <w:t xml:space="preserve">ŽoP – poskytnutie predfinancovania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01730845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predfinancovanie, najneskôr </w:t>
      </w:r>
      <w:r w:rsidR="00E14DF3">
        <w:rPr>
          <w:rFonts w:ascii="Arial Narrow" w:hAnsi="Arial Narrow"/>
          <w:lang w:val="sk-SK"/>
        </w:rPr>
        <w:t>v lehote splatnosti Účtovného dokladu</w:t>
      </w:r>
      <w:r w:rsidRPr="00900AF8">
        <w:rPr>
          <w:rFonts w:ascii="Arial Narrow" w:hAnsi="Arial Narrow"/>
          <w:lang w:val="sk-SK"/>
        </w:rPr>
        <w:t>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149CE534" w:rsidR="00B057B0" w:rsidRPr="00056520" w:rsidRDefault="00B057B0" w:rsidP="00335EC3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Po poskytnutí každej platby systémom predfinancovania je P</w:t>
      </w:r>
      <w:r w:rsidR="00AE2C44">
        <w:rPr>
          <w:rFonts w:ascii="Arial Narrow" w:hAnsi="Arial Narrow"/>
          <w:lang w:val="sk-SK"/>
        </w:rPr>
        <w:t>#</w:t>
      </w:r>
      <w:r w:rsidRPr="00900AF8">
        <w:rPr>
          <w:rFonts w:ascii="Arial Narrow" w:hAnsi="Arial Narrow"/>
          <w:lang w:val="sk-SK"/>
        </w:rPr>
        <w:t xml:space="preserve">rijímateľ povinný celú jej výšku zúčtovať, a to do </w:t>
      </w:r>
      <w:r w:rsidR="00E14DF3">
        <w:rPr>
          <w:rFonts w:ascii="Arial Narrow" w:hAnsi="Arial Narrow"/>
          <w:lang w:val="sk-SK"/>
        </w:rPr>
        <w:t>30 kalendárnych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>Nezúčtovaný rozdiel predfinancovania</w:t>
      </w:r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r w:rsidR="00A67E73" w:rsidRPr="008E5FB9">
        <w:rPr>
          <w:rFonts w:ascii="Arial Narrow" w:hAnsi="Arial Narrow"/>
          <w:lang w:val="sk-SK"/>
        </w:rPr>
        <w:t>ŽoP</w:t>
      </w:r>
      <w:r w:rsidRPr="008E5FB9">
        <w:rPr>
          <w:rFonts w:ascii="Arial Narrow" w:hAnsi="Arial Narrow"/>
          <w:lang w:val="sk-SK"/>
        </w:rPr>
        <w:t xml:space="preserve"> – zúčtovanie predfinancovania</w:t>
      </w:r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ŽoP – zúčtovanie predfinancovania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predfinancovania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nezúčtovaného rozdielu predfinancovania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r w:rsidR="00A67E73" w:rsidRPr="008E5FB9">
        <w:rPr>
          <w:rFonts w:ascii="Arial Narrow" w:hAnsi="Arial Narrow"/>
          <w:lang w:val="sk-SK"/>
        </w:rPr>
        <w:t>ŽoP</w:t>
      </w:r>
      <w:r w:rsidRPr="008E5FB9">
        <w:rPr>
          <w:rFonts w:ascii="Arial Narrow" w:hAnsi="Arial Narrow"/>
          <w:lang w:val="sk-SK"/>
        </w:rPr>
        <w:t xml:space="preserve"> – zúčtovanie predfinancovania</w:t>
      </w:r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38CD1412" w:rsidR="00B057B0" w:rsidRPr="00850BDD" w:rsidRDefault="00B057B0" w:rsidP="00850BDD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r w:rsidR="00B2724B" w:rsidRPr="00056520">
        <w:rPr>
          <w:rFonts w:ascii="Arial Narrow" w:hAnsi="Arial Narrow"/>
          <w:lang w:val="sk-SK"/>
        </w:rPr>
        <w:t>ŽoP</w:t>
      </w:r>
      <w:r w:rsidRPr="00056520">
        <w:rPr>
          <w:rFonts w:ascii="Arial Narrow" w:hAnsi="Arial Narrow"/>
          <w:lang w:val="sk-SK"/>
        </w:rPr>
        <w:t xml:space="preserve"> – zúčtovanie predfinancovania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r w:rsidR="00B2724B" w:rsidRPr="00056520">
        <w:rPr>
          <w:rFonts w:ascii="Arial Narrow" w:hAnsi="Arial Narrow"/>
          <w:lang w:val="sk-SK"/>
        </w:rPr>
        <w:t>ŽoP</w:t>
      </w:r>
      <w:r w:rsidRPr="00056520">
        <w:rPr>
          <w:rFonts w:ascii="Arial Narrow" w:hAnsi="Arial Narrow"/>
          <w:lang w:val="sk-SK"/>
        </w:rPr>
        <w:t xml:space="preserve"> – zúčtovanie predfinancovania</w:t>
      </w:r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ŽoP – zúčtovanie predfinancovania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72F9B581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r w:rsidR="00B2724B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poskytnutie predfinancovania a </w:t>
      </w:r>
      <w:r w:rsidR="00B2724B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predfinancovania podľa zákona o finančnej kontrole. Po vykonaní kontroly podľa predchádzajúcej vety Vykonávateľ </w:t>
      </w:r>
      <w:r w:rsidR="00B2724B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poskytnutie predfinancovania a </w:t>
      </w:r>
      <w:r w:rsidR="00B2724B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predfinancovania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redfinancovanie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r w:rsidR="005C6B67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</w:t>
      </w:r>
      <w:r w:rsidR="00524485">
        <w:rPr>
          <w:rFonts w:ascii="Arial Narrow" w:hAnsi="Arial Narrow"/>
          <w:lang w:val="sk-SK"/>
        </w:rPr>
        <w:t>predfinancovania</w:t>
      </w:r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predfinancovania</w:t>
      </w:r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>nezúčtovanej časti predfinancovania</w:t>
      </w:r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Predfinancovanie sa považuje za zúčtované, ak je </w:t>
      </w:r>
      <w:r w:rsidR="005C6B67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predfinancovania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>ytnutého predfinancovania alebo</w:t>
      </w:r>
      <w:r w:rsidRPr="00900AF8">
        <w:rPr>
          <w:rFonts w:ascii="Arial Narrow" w:hAnsi="Arial Narrow"/>
          <w:lang w:val="sk-SK"/>
        </w:rPr>
        <w:t xml:space="preserve"> vrátil nezúčtovaný rozdiel poskytnutého predfinancovania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B8A199C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r w:rsidR="005C6B67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predfinancovania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predfinancovanie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predfinancovania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>rijímateľovi povinnosť vrátiť poskytnuté predfinancovanie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>rijímateľ predfinancovanie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predfinancovania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04BAC3" w:rsidR="006639BF" w:rsidRDefault="003A1F46" w:rsidP="003A1F46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predfinancovanie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predfinancovania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77777777" w:rsidR="006639BF" w:rsidRPr="00900AF8" w:rsidRDefault="00CC6FD7" w:rsidP="00A022A6">
      <w:pPr>
        <w:pStyle w:val="Nadpis2"/>
      </w:pPr>
      <w:bookmarkStart w:id="21" w:name="_Toc92752262"/>
      <w:r w:rsidRPr="008E7CF3">
        <w:t>Článok 17b. Systém zálohových platieb</w:t>
      </w:r>
      <w:bookmarkEnd w:id="21"/>
    </w:p>
    <w:p w14:paraId="081E651A" w14:textId="1C0C5421" w:rsidR="006639BF" w:rsidRPr="008E7CF3" w:rsidRDefault="008C776F" w:rsidP="00123BA0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>
        <w:rPr>
          <w:rFonts w:ascii="Arial Narrow" w:hAnsi="Arial Narrow"/>
          <w:lang w:val="sk-SK"/>
        </w:rPr>
        <w:t>Neuplatňuje sa.</w:t>
      </w:r>
    </w:p>
    <w:p w14:paraId="1119528A" w14:textId="3C6B64AA" w:rsidR="00F32FE7" w:rsidRDefault="00F32FE7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77777777" w:rsidR="006C6414" w:rsidRPr="00900AF8" w:rsidRDefault="006C6414" w:rsidP="00A022A6">
      <w:pPr>
        <w:pStyle w:val="Nadpis2"/>
      </w:pPr>
      <w:bookmarkStart w:id="22" w:name="_Toc92752263"/>
      <w:r w:rsidRPr="008E7CF3">
        <w:t>Článok 17c. Systém refundácie</w:t>
      </w:r>
      <w:bookmarkEnd w:id="22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Systémom refundácie sa Prostriedky mechanizmu poskytujú na Oprávnené výdavky Projektu alebo ich časť na základe ŽoP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ŽoP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ŽoP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ŽoP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ŽoP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>Prijímateľ berie na vedomie, že Vykonávateľ je povinný vykonať kontrolu Ž</w:t>
      </w:r>
      <w:r w:rsidR="00720D35" w:rsidRPr="00900AF8">
        <w:rPr>
          <w:rFonts w:ascii="Arial Narrow" w:hAnsi="Arial Narrow"/>
          <w:lang w:val="sk-SK"/>
        </w:rPr>
        <w:t>oP</w:t>
      </w:r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>. Po vykonaní kontroly podľa predchádzajúcej vety Vykonávateľ Ž</w:t>
      </w:r>
      <w:r w:rsidR="00720D35" w:rsidRPr="00900AF8">
        <w:rPr>
          <w:rFonts w:ascii="Arial Narrow" w:hAnsi="Arial Narrow"/>
          <w:lang w:val="sk-SK"/>
        </w:rPr>
        <w:t>oP</w:t>
      </w:r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0B74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CEE70" w16cex:dateUtc="2022-01-10T08:59:00Z"/>
  <w16cex:commentExtensible w16cex:durableId="25ACEE72" w16cex:dateUtc="2022-02-01T13:24:00Z"/>
  <w16cex:commentExtensible w16cex:durableId="25ACEE75" w16cex:dateUtc="2022-01-10T10:00:00Z"/>
  <w16cex:commentExtensible w16cex:durableId="25ACEE7D" w16cex:dateUtc="2021-12-28T21:28:00Z"/>
  <w16cex:commentExtensible w16cex:durableId="25ACEE7E" w16cex:dateUtc="2022-01-25T22:19:00Z"/>
  <w16cex:commentExtensible w16cex:durableId="25ACEE7F" w16cex:dateUtc="2022-01-30T22:37:00Z"/>
  <w16cex:commentExtensible w16cex:durableId="25ACEE80" w16cex:dateUtc="2022-01-07T21:46:00Z"/>
  <w16cex:commentExtensible w16cex:durableId="25ACEE81" w16cex:dateUtc="2022-02-06T23:07:00Z"/>
  <w16cex:commentExtensible w16cex:durableId="25ACEE82" w16cex:dateUtc="2022-01-31T16:12:00Z"/>
  <w16cex:commentExtensible w16cex:durableId="25EF6257" w16cex:dateUtc="2022-03-29T15:22:00Z"/>
  <w16cex:commentExtensible w16cex:durableId="25E4B671" w16cex:dateUtc="2022-03-22T08:55:00Z"/>
  <w16cex:commentExtensible w16cex:durableId="25E4B672" w16cex:dateUtc="2022-03-22T09:04:00Z"/>
  <w16cex:commentExtensible w16cex:durableId="25EF625A" w16cex:dateUtc="2022-03-22T12:51:00Z"/>
  <w16cex:commentExtensible w16cex:durableId="25E4B674" w16cex:dateUtc="2022-03-22T13:23:00Z"/>
  <w16cex:commentExtensible w16cex:durableId="25EF625C" w16cex:dateUtc="2022-03-23T10:06:00Z"/>
  <w16cex:commentExtensible w16cex:durableId="25E4B675" w16cex:dateUtc="2022-03-22T12:56:00Z"/>
  <w16cex:commentExtensible w16cex:durableId="25ACF4E0" w16cex:dateUtc="2022-01-07T18:38:00Z"/>
  <w16cex:commentExtensible w16cex:durableId="25EF625F" w16cex:dateUtc="2022-03-23T17:39:00Z"/>
  <w16cex:commentExtensible w16cex:durableId="25D11125" w16cex:dateUtc="2022-03-07T22:17:00Z"/>
  <w16cex:commentExtensible w16cex:durableId="25EF6261" w16cex:dateUtc="2022-03-24T15:21:00Z"/>
  <w16cex:commentExtensible w16cex:durableId="25CA64C9" w16cex:dateUtc="2022-03-02T20:48:00Z"/>
  <w16cex:commentExtensible w16cex:durableId="25EF6263" w16cex:dateUtc="2022-03-25T15:54:00Z"/>
  <w16cex:commentExtensible w16cex:durableId="25ACEE86" w16cex:dateUtc="2021-12-04T14:11:00Z"/>
  <w16cex:commentExtensible w16cex:durableId="25EF6265" w16cex:dateUtc="2022-03-28T09:09:00Z"/>
  <w16cex:commentExtensible w16cex:durableId="25B9424B" w16cex:dateUtc="2022-02-17T12:23:00Z"/>
  <w16cex:commentExtensible w16cex:durableId="25ACEE8A" w16cex:dateUtc="2022-01-11T15:53:00Z"/>
  <w16cex:commentExtensible w16cex:durableId="25EF6268" w16cex:dateUtc="2022-03-29T10:36:00Z"/>
  <w16cex:commentExtensible w16cex:durableId="25EF6269" w16cex:dateUtc="2022-03-29T11:09:00Z"/>
  <w16cex:commentExtensible w16cex:durableId="25ACEE8B" w16cex:dateUtc="2022-01-11T13:05:00Z"/>
  <w16cex:commentExtensible w16cex:durableId="25EF626B" w16cex:dateUtc="2022-03-29T11:30:00Z"/>
  <w16cex:commentExtensible w16cex:durableId="25EF626C" w16cex:dateUtc="2022-03-29T11:33:00Z"/>
  <w16cex:commentExtensible w16cex:durableId="25ACEE8E" w16cex:dateUtc="2022-01-05T01:19:00Z"/>
  <w16cex:commentExtensible w16cex:durableId="25EF626E" w16cex:dateUtc="2022-03-29T12:35:00Z"/>
  <w16cex:commentExtensible w16cex:durableId="25ACEE90" w16cex:dateUtc="2022-01-28T23:00:00Z"/>
  <w16cex:commentExtensible w16cex:durableId="25EF6270" w16cex:dateUtc="2022-03-30T08:01:00Z"/>
  <w16cex:commentExtensible w16cex:durableId="25ACEE91" w16cex:dateUtc="2022-01-06T22:59:00Z"/>
  <w16cex:commentExtensible w16cex:durableId="25ACEE92" w16cex:dateUtc="2022-01-06T22:57:00Z"/>
  <w16cex:commentExtensible w16cex:durableId="25EF6273" w16cex:dateUtc="2022-03-30T14:28:00Z"/>
  <w16cex:commentExtensible w16cex:durableId="25ACEE97" w16cex:dateUtc="2022-01-06T23:13:00Z"/>
  <w16cex:commentExtensible w16cex:durableId="25EF6811" w16cex:dateUtc="2022-03-30T21:36:00Z"/>
  <w16cex:commentExtensible w16cex:durableId="25ACEE98" w16cex:dateUtc="2022-01-06T23:18:00Z"/>
  <w16cex:commentExtensible w16cex:durableId="25EF704E" w16cex:dateUtc="2022-03-30T2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052EA8" w16cid:durableId="25ACEE70"/>
  <w16cid:commentId w16cid:paraId="4B67BCAD" w16cid:durableId="27B4CD3C"/>
  <w16cid:commentId w16cid:paraId="56DBE9E7" w16cid:durableId="25ACEE71"/>
  <w16cid:commentId w16cid:paraId="4DA91AF5" w16cid:durableId="25ACEE72"/>
  <w16cid:commentId w16cid:paraId="1C258619" w16cid:durableId="25ACEE75"/>
  <w16cid:commentId w16cid:paraId="45A97516" w16cid:durableId="27B4CD40"/>
  <w16cid:commentId w16cid:paraId="52531AE4" w16cid:durableId="25ACEE7E"/>
  <w16cid:commentId w16cid:paraId="593B808E" w16cid:durableId="25ACEE7F"/>
  <w16cid:commentId w16cid:paraId="5ABFBEB8" w16cid:durableId="25ACEE80"/>
  <w16cid:commentId w16cid:paraId="090491B5" w16cid:durableId="25ACEE81"/>
  <w16cid:commentId w16cid:paraId="0F567FB5" w16cid:durableId="25ACEE82"/>
  <w16cid:commentId w16cid:paraId="222152F2" w16cid:durableId="25ACF4E0"/>
  <w16cid:commentId w16cid:paraId="4BDF1494" w16cid:durableId="27B4CD47"/>
  <w16cid:commentId w16cid:paraId="2E567A43" w16cid:durableId="25CA64C9"/>
  <w16cid:commentId w16cid:paraId="7204D848" w16cid:durableId="25ACEE86"/>
  <w16cid:commentId w16cid:paraId="2092DEC5" w16cid:durableId="25B9424B"/>
  <w16cid:commentId w16cid:paraId="23D95691" w16cid:durableId="25ACEE8B"/>
  <w16cid:commentId w16cid:paraId="2C6A8D28" w16cid:durableId="25ACEE8E"/>
  <w16cid:commentId w16cid:paraId="777515D2" w16cid:durableId="25ACEE90"/>
  <w16cid:commentId w16cid:paraId="11D258A7" w16cid:durableId="25ACEE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5EDE0" w14:textId="77777777" w:rsidR="008C776F" w:rsidRDefault="008C776F" w:rsidP="007F765E">
      <w:r>
        <w:separator/>
      </w:r>
    </w:p>
  </w:endnote>
  <w:endnote w:type="continuationSeparator" w:id="0">
    <w:p w14:paraId="449F6E54" w14:textId="77777777" w:rsidR="008C776F" w:rsidRDefault="008C776F" w:rsidP="007F765E">
      <w:r>
        <w:continuationSeparator/>
      </w:r>
    </w:p>
  </w:endnote>
  <w:endnote w:type="continuationNotice" w:id="1">
    <w:p w14:paraId="63DF65C2" w14:textId="77777777" w:rsidR="008C776F" w:rsidRDefault="008C77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FB8EF" w14:textId="77777777" w:rsidR="008C776F" w:rsidRDefault="008C776F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</w:rPr>
    </w:sdtEndPr>
    <w:sdtContent>
      <w:p w14:paraId="2DB901BD" w14:textId="0A7FBFBF" w:rsidR="008C776F" w:rsidRPr="007F765E" w:rsidRDefault="008C776F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AE2C44" w:rsidRPr="00AE2C44">
          <w:rPr>
            <w:rFonts w:ascii="Arial Narrow" w:hAnsi="Arial Narrow"/>
            <w:noProof/>
            <w:sz w:val="22"/>
            <w:lang w:val="sk-SK"/>
          </w:rPr>
          <w:t>2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8C776F" w:rsidRDefault="008C776F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D671B" w14:textId="77777777" w:rsidR="008C776F" w:rsidRDefault="008C776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CF43A" w14:textId="77777777" w:rsidR="008C776F" w:rsidRDefault="008C776F" w:rsidP="007F765E">
      <w:r>
        <w:separator/>
      </w:r>
    </w:p>
  </w:footnote>
  <w:footnote w:type="continuationSeparator" w:id="0">
    <w:p w14:paraId="7E96B6A7" w14:textId="77777777" w:rsidR="008C776F" w:rsidRDefault="008C776F" w:rsidP="007F765E">
      <w:r>
        <w:continuationSeparator/>
      </w:r>
    </w:p>
  </w:footnote>
  <w:footnote w:type="continuationNotice" w:id="1">
    <w:p w14:paraId="1095252D" w14:textId="77777777" w:rsidR="008C776F" w:rsidRDefault="008C77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28723" w14:textId="77777777" w:rsidR="008C776F" w:rsidRDefault="008C776F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FA8E2" w14:textId="77777777" w:rsidR="008C776F" w:rsidRDefault="008C776F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D2423" w14:textId="77777777" w:rsidR="008C776F" w:rsidRDefault="008C776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4"/>
  </w:num>
  <w:num w:numId="3">
    <w:abstractNumId w:val="21"/>
  </w:num>
  <w:num w:numId="4">
    <w:abstractNumId w:val="36"/>
  </w:num>
  <w:num w:numId="5">
    <w:abstractNumId w:val="24"/>
  </w:num>
  <w:num w:numId="6">
    <w:abstractNumId w:val="27"/>
  </w:num>
  <w:num w:numId="7">
    <w:abstractNumId w:val="13"/>
  </w:num>
  <w:num w:numId="8">
    <w:abstractNumId w:val="9"/>
  </w:num>
  <w:num w:numId="9">
    <w:abstractNumId w:val="17"/>
  </w:num>
  <w:num w:numId="10">
    <w:abstractNumId w:val="11"/>
  </w:num>
  <w:num w:numId="11">
    <w:abstractNumId w:val="15"/>
  </w:num>
  <w:num w:numId="12">
    <w:abstractNumId w:val="22"/>
  </w:num>
  <w:num w:numId="13">
    <w:abstractNumId w:val="0"/>
  </w:num>
  <w:num w:numId="14">
    <w:abstractNumId w:val="38"/>
  </w:num>
  <w:num w:numId="15">
    <w:abstractNumId w:val="43"/>
  </w:num>
  <w:num w:numId="16">
    <w:abstractNumId w:val="26"/>
  </w:num>
  <w:num w:numId="17">
    <w:abstractNumId w:val="28"/>
  </w:num>
  <w:num w:numId="18">
    <w:abstractNumId w:val="20"/>
  </w:num>
  <w:num w:numId="19">
    <w:abstractNumId w:val="34"/>
  </w:num>
  <w:num w:numId="20">
    <w:abstractNumId w:val="29"/>
  </w:num>
  <w:num w:numId="21">
    <w:abstractNumId w:val="4"/>
  </w:num>
  <w:num w:numId="22">
    <w:abstractNumId w:val="14"/>
  </w:num>
  <w:num w:numId="23">
    <w:abstractNumId w:val="3"/>
  </w:num>
  <w:num w:numId="24">
    <w:abstractNumId w:val="31"/>
  </w:num>
  <w:num w:numId="25">
    <w:abstractNumId w:val="10"/>
  </w:num>
  <w:num w:numId="26">
    <w:abstractNumId w:val="23"/>
  </w:num>
  <w:num w:numId="27">
    <w:abstractNumId w:val="25"/>
  </w:num>
  <w:num w:numId="28">
    <w:abstractNumId w:val="40"/>
  </w:num>
  <w:num w:numId="29">
    <w:abstractNumId w:val="35"/>
  </w:num>
  <w:num w:numId="30">
    <w:abstractNumId w:val="39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1"/>
  </w:num>
  <w:num w:numId="34">
    <w:abstractNumId w:val="12"/>
  </w:num>
  <w:num w:numId="35">
    <w:abstractNumId w:val="32"/>
  </w:num>
  <w:num w:numId="36">
    <w:abstractNumId w:val="19"/>
  </w:num>
  <w:num w:numId="37">
    <w:abstractNumId w:val="37"/>
  </w:num>
  <w:num w:numId="38">
    <w:abstractNumId w:val="18"/>
  </w:num>
  <w:num w:numId="39">
    <w:abstractNumId w:val="6"/>
  </w:num>
  <w:num w:numId="40">
    <w:abstractNumId w:val="30"/>
  </w:num>
  <w:num w:numId="4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1"/>
  </w:num>
  <w:num w:numId="44">
    <w:abstractNumId w:val="8"/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embedSystemFonts/>
  <w:defaultTabStop w:val="420"/>
  <w:hyphenationZone w:val="425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TY1NTczMTM0NzVW0lEKTi0uzszPAykwrAUAW0MSZ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89F"/>
    <w:rsid w:val="000101A5"/>
    <w:rsid w:val="00010B0C"/>
    <w:rsid w:val="00010F3E"/>
    <w:rsid w:val="00013622"/>
    <w:rsid w:val="0001370B"/>
    <w:rsid w:val="00015B2A"/>
    <w:rsid w:val="00016341"/>
    <w:rsid w:val="00016822"/>
    <w:rsid w:val="0001780E"/>
    <w:rsid w:val="0002157B"/>
    <w:rsid w:val="00023250"/>
    <w:rsid w:val="00023FE4"/>
    <w:rsid w:val="00024D79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27E5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254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2ECD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E0D"/>
    <w:rsid w:val="000F5A75"/>
    <w:rsid w:val="000F7916"/>
    <w:rsid w:val="00100DD6"/>
    <w:rsid w:val="00100F82"/>
    <w:rsid w:val="00101587"/>
    <w:rsid w:val="001069B5"/>
    <w:rsid w:val="001074C4"/>
    <w:rsid w:val="00110130"/>
    <w:rsid w:val="0011022E"/>
    <w:rsid w:val="001145CA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BA0"/>
    <w:rsid w:val="00125A5A"/>
    <w:rsid w:val="001265FA"/>
    <w:rsid w:val="0012685C"/>
    <w:rsid w:val="00127960"/>
    <w:rsid w:val="00127B3A"/>
    <w:rsid w:val="00130B2A"/>
    <w:rsid w:val="00131BC2"/>
    <w:rsid w:val="00134D09"/>
    <w:rsid w:val="00134D27"/>
    <w:rsid w:val="00134D98"/>
    <w:rsid w:val="00134E43"/>
    <w:rsid w:val="00136034"/>
    <w:rsid w:val="00137B5B"/>
    <w:rsid w:val="00137F1A"/>
    <w:rsid w:val="00140191"/>
    <w:rsid w:val="0014054D"/>
    <w:rsid w:val="00140B24"/>
    <w:rsid w:val="00140DDA"/>
    <w:rsid w:val="00141117"/>
    <w:rsid w:val="001420F3"/>
    <w:rsid w:val="00142424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AD8"/>
    <w:rsid w:val="0016521C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4E01"/>
    <w:rsid w:val="001D74A1"/>
    <w:rsid w:val="001D7BBC"/>
    <w:rsid w:val="001E0D5E"/>
    <w:rsid w:val="001E60C3"/>
    <w:rsid w:val="001E61BB"/>
    <w:rsid w:val="001F17E7"/>
    <w:rsid w:val="001F2474"/>
    <w:rsid w:val="001F2CEC"/>
    <w:rsid w:val="001F30D5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2EBF"/>
    <w:rsid w:val="002033B5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4372"/>
    <w:rsid w:val="002D5551"/>
    <w:rsid w:val="002D634A"/>
    <w:rsid w:val="002D6E3B"/>
    <w:rsid w:val="002E0DB2"/>
    <w:rsid w:val="002E1710"/>
    <w:rsid w:val="002E1DCF"/>
    <w:rsid w:val="002E40CD"/>
    <w:rsid w:val="002E41BB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5B13"/>
    <w:rsid w:val="00326827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5489"/>
    <w:rsid w:val="00355C1D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18C0"/>
    <w:rsid w:val="00373051"/>
    <w:rsid w:val="0037396D"/>
    <w:rsid w:val="00374147"/>
    <w:rsid w:val="00374AC8"/>
    <w:rsid w:val="0037621C"/>
    <w:rsid w:val="00376AAA"/>
    <w:rsid w:val="00376BC9"/>
    <w:rsid w:val="00381359"/>
    <w:rsid w:val="0038260F"/>
    <w:rsid w:val="00384680"/>
    <w:rsid w:val="00385F26"/>
    <w:rsid w:val="003867E1"/>
    <w:rsid w:val="00387892"/>
    <w:rsid w:val="0039256F"/>
    <w:rsid w:val="00393A72"/>
    <w:rsid w:val="00393AC9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35BC"/>
    <w:rsid w:val="003F46A5"/>
    <w:rsid w:val="003F50B9"/>
    <w:rsid w:val="003F51CD"/>
    <w:rsid w:val="003F54C8"/>
    <w:rsid w:val="0040042D"/>
    <w:rsid w:val="0040180A"/>
    <w:rsid w:val="00401B94"/>
    <w:rsid w:val="00402859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71B1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3A15"/>
    <w:rsid w:val="00554395"/>
    <w:rsid w:val="00556483"/>
    <w:rsid w:val="00557577"/>
    <w:rsid w:val="00560D05"/>
    <w:rsid w:val="00561F7F"/>
    <w:rsid w:val="00563070"/>
    <w:rsid w:val="005671F8"/>
    <w:rsid w:val="0057005B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48B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2AB"/>
    <w:rsid w:val="005C2652"/>
    <w:rsid w:val="005C3CF4"/>
    <w:rsid w:val="005C463E"/>
    <w:rsid w:val="005C6B67"/>
    <w:rsid w:val="005D236E"/>
    <w:rsid w:val="005D2F83"/>
    <w:rsid w:val="005D5143"/>
    <w:rsid w:val="005D6105"/>
    <w:rsid w:val="005D67EF"/>
    <w:rsid w:val="005D6A74"/>
    <w:rsid w:val="005D6E16"/>
    <w:rsid w:val="005E0288"/>
    <w:rsid w:val="005E0320"/>
    <w:rsid w:val="005E0532"/>
    <w:rsid w:val="005E129E"/>
    <w:rsid w:val="005E1F71"/>
    <w:rsid w:val="005E33F7"/>
    <w:rsid w:val="005E34A4"/>
    <w:rsid w:val="005E383C"/>
    <w:rsid w:val="005E3AFC"/>
    <w:rsid w:val="005E45DF"/>
    <w:rsid w:val="005E5360"/>
    <w:rsid w:val="005E5B04"/>
    <w:rsid w:val="005E6811"/>
    <w:rsid w:val="005F012C"/>
    <w:rsid w:val="005F1212"/>
    <w:rsid w:val="005F2572"/>
    <w:rsid w:val="005F28E4"/>
    <w:rsid w:val="005F34C8"/>
    <w:rsid w:val="005F5655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642E"/>
    <w:rsid w:val="006218F0"/>
    <w:rsid w:val="00621A6C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2356"/>
    <w:rsid w:val="00652EA2"/>
    <w:rsid w:val="006536FE"/>
    <w:rsid w:val="00653A3B"/>
    <w:rsid w:val="00653A6B"/>
    <w:rsid w:val="00655A1D"/>
    <w:rsid w:val="0065653B"/>
    <w:rsid w:val="006578D5"/>
    <w:rsid w:val="00657CBC"/>
    <w:rsid w:val="006604A3"/>
    <w:rsid w:val="0066053C"/>
    <w:rsid w:val="00660B53"/>
    <w:rsid w:val="006618C0"/>
    <w:rsid w:val="0066330B"/>
    <w:rsid w:val="006639BF"/>
    <w:rsid w:val="00664171"/>
    <w:rsid w:val="006657F6"/>
    <w:rsid w:val="006660A7"/>
    <w:rsid w:val="00666159"/>
    <w:rsid w:val="006669D9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CC7"/>
    <w:rsid w:val="006858A7"/>
    <w:rsid w:val="0068596C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478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663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146D"/>
    <w:rsid w:val="00782E04"/>
    <w:rsid w:val="007832F0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D1726"/>
    <w:rsid w:val="007D1FF9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2550"/>
    <w:rsid w:val="00813329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461F"/>
    <w:rsid w:val="008273AD"/>
    <w:rsid w:val="00827B7D"/>
    <w:rsid w:val="00827E93"/>
    <w:rsid w:val="00830195"/>
    <w:rsid w:val="0083033D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E2A"/>
    <w:rsid w:val="00886E93"/>
    <w:rsid w:val="0089192F"/>
    <w:rsid w:val="008942BA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C776F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D18"/>
    <w:rsid w:val="008E5FB9"/>
    <w:rsid w:val="008E6F89"/>
    <w:rsid w:val="008E7B2C"/>
    <w:rsid w:val="008E7CF3"/>
    <w:rsid w:val="008E7E32"/>
    <w:rsid w:val="008F3212"/>
    <w:rsid w:val="008F47EC"/>
    <w:rsid w:val="008F4E1F"/>
    <w:rsid w:val="008F7766"/>
    <w:rsid w:val="008F7CEF"/>
    <w:rsid w:val="00900AF8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E8E"/>
    <w:rsid w:val="009144B3"/>
    <w:rsid w:val="009164AC"/>
    <w:rsid w:val="00916B65"/>
    <w:rsid w:val="00920692"/>
    <w:rsid w:val="00920A69"/>
    <w:rsid w:val="009214C8"/>
    <w:rsid w:val="00921A26"/>
    <w:rsid w:val="009247B2"/>
    <w:rsid w:val="00924994"/>
    <w:rsid w:val="009253DD"/>
    <w:rsid w:val="00925AB7"/>
    <w:rsid w:val="00927498"/>
    <w:rsid w:val="0093063C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865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517"/>
    <w:rsid w:val="0098771C"/>
    <w:rsid w:val="00987F38"/>
    <w:rsid w:val="00990AC3"/>
    <w:rsid w:val="00990B64"/>
    <w:rsid w:val="00990EFA"/>
    <w:rsid w:val="00992160"/>
    <w:rsid w:val="00992229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5460"/>
    <w:rsid w:val="00A15968"/>
    <w:rsid w:val="00A15A4F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FE3"/>
    <w:rsid w:val="00A8770F"/>
    <w:rsid w:val="00A90175"/>
    <w:rsid w:val="00A9031E"/>
    <w:rsid w:val="00A90419"/>
    <w:rsid w:val="00A9177B"/>
    <w:rsid w:val="00A92964"/>
    <w:rsid w:val="00A929C3"/>
    <w:rsid w:val="00A93201"/>
    <w:rsid w:val="00A93819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5FB0"/>
    <w:rsid w:val="00AC707B"/>
    <w:rsid w:val="00AD1CC9"/>
    <w:rsid w:val="00AD22E0"/>
    <w:rsid w:val="00AD25DB"/>
    <w:rsid w:val="00AD3438"/>
    <w:rsid w:val="00AD3DF8"/>
    <w:rsid w:val="00AD3F09"/>
    <w:rsid w:val="00AD506E"/>
    <w:rsid w:val="00AD51F8"/>
    <w:rsid w:val="00AD66F3"/>
    <w:rsid w:val="00AE0392"/>
    <w:rsid w:val="00AE0AED"/>
    <w:rsid w:val="00AE1655"/>
    <w:rsid w:val="00AE2C44"/>
    <w:rsid w:val="00AE3C20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B0021A"/>
    <w:rsid w:val="00B01002"/>
    <w:rsid w:val="00B01644"/>
    <w:rsid w:val="00B02433"/>
    <w:rsid w:val="00B03218"/>
    <w:rsid w:val="00B033BB"/>
    <w:rsid w:val="00B03C25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416C"/>
    <w:rsid w:val="00B7423B"/>
    <w:rsid w:val="00B7446C"/>
    <w:rsid w:val="00B74E24"/>
    <w:rsid w:val="00B80593"/>
    <w:rsid w:val="00B80B7C"/>
    <w:rsid w:val="00B81324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22A9"/>
    <w:rsid w:val="00BA2D7E"/>
    <w:rsid w:val="00BA4108"/>
    <w:rsid w:val="00BA4BC0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C15D6"/>
    <w:rsid w:val="00BC22F0"/>
    <w:rsid w:val="00BC39DF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69CB"/>
    <w:rsid w:val="00BE6AEB"/>
    <w:rsid w:val="00BE6E5A"/>
    <w:rsid w:val="00BF0874"/>
    <w:rsid w:val="00BF0927"/>
    <w:rsid w:val="00BF1212"/>
    <w:rsid w:val="00BF1B49"/>
    <w:rsid w:val="00BF70CD"/>
    <w:rsid w:val="00C0028B"/>
    <w:rsid w:val="00C00ED3"/>
    <w:rsid w:val="00C023B0"/>
    <w:rsid w:val="00C029B8"/>
    <w:rsid w:val="00C034D1"/>
    <w:rsid w:val="00C04DDB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843"/>
    <w:rsid w:val="00C24CEF"/>
    <w:rsid w:val="00C2598C"/>
    <w:rsid w:val="00C26151"/>
    <w:rsid w:val="00C26BC5"/>
    <w:rsid w:val="00C26FA1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DD"/>
    <w:rsid w:val="00C66C87"/>
    <w:rsid w:val="00C6738B"/>
    <w:rsid w:val="00C67AD4"/>
    <w:rsid w:val="00C703F0"/>
    <w:rsid w:val="00C70D9A"/>
    <w:rsid w:val="00C71C75"/>
    <w:rsid w:val="00C732B7"/>
    <w:rsid w:val="00C7727B"/>
    <w:rsid w:val="00C77D28"/>
    <w:rsid w:val="00C802B8"/>
    <w:rsid w:val="00C802C4"/>
    <w:rsid w:val="00C80439"/>
    <w:rsid w:val="00C83486"/>
    <w:rsid w:val="00C83690"/>
    <w:rsid w:val="00C8699C"/>
    <w:rsid w:val="00C87E3D"/>
    <w:rsid w:val="00C90078"/>
    <w:rsid w:val="00C90542"/>
    <w:rsid w:val="00C90B40"/>
    <w:rsid w:val="00C91642"/>
    <w:rsid w:val="00C9192E"/>
    <w:rsid w:val="00C92F9E"/>
    <w:rsid w:val="00C9312D"/>
    <w:rsid w:val="00C949C8"/>
    <w:rsid w:val="00C95141"/>
    <w:rsid w:val="00C957EF"/>
    <w:rsid w:val="00C964A3"/>
    <w:rsid w:val="00CA0B90"/>
    <w:rsid w:val="00CA117C"/>
    <w:rsid w:val="00CA4861"/>
    <w:rsid w:val="00CA4CB9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74CD"/>
    <w:rsid w:val="00CF1739"/>
    <w:rsid w:val="00CF18AD"/>
    <w:rsid w:val="00CF1976"/>
    <w:rsid w:val="00CF4893"/>
    <w:rsid w:val="00CF491A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3696"/>
    <w:rsid w:val="00D14D41"/>
    <w:rsid w:val="00D15565"/>
    <w:rsid w:val="00D1565D"/>
    <w:rsid w:val="00D15863"/>
    <w:rsid w:val="00D1721E"/>
    <w:rsid w:val="00D177EC"/>
    <w:rsid w:val="00D17C5D"/>
    <w:rsid w:val="00D20843"/>
    <w:rsid w:val="00D20A5D"/>
    <w:rsid w:val="00D20E07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DF9"/>
    <w:rsid w:val="00D8127B"/>
    <w:rsid w:val="00D84C9F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5474"/>
    <w:rsid w:val="00DC099E"/>
    <w:rsid w:val="00DC0E4E"/>
    <w:rsid w:val="00DC1AB9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4DF3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5160"/>
    <w:rsid w:val="00ED5B08"/>
    <w:rsid w:val="00ED6EE0"/>
    <w:rsid w:val="00ED6F1A"/>
    <w:rsid w:val="00ED7783"/>
    <w:rsid w:val="00ED7A8E"/>
    <w:rsid w:val="00ED7E77"/>
    <w:rsid w:val="00EE12EE"/>
    <w:rsid w:val="00EE243A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7EE0"/>
    <w:rsid w:val="00F00C29"/>
    <w:rsid w:val="00F016AE"/>
    <w:rsid w:val="00F03C1F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47BAC"/>
    <w:rsid w:val="00F50252"/>
    <w:rsid w:val="00F504C0"/>
    <w:rsid w:val="00F5128B"/>
    <w:rsid w:val="00F529F7"/>
    <w:rsid w:val="00F5385B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17D6"/>
    <w:rsid w:val="00F81A49"/>
    <w:rsid w:val="00F825D5"/>
    <w:rsid w:val="00F8432B"/>
    <w:rsid w:val="00F85D05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B36"/>
    <w:rsid w:val="00FC0CBA"/>
    <w:rsid w:val="00FC11ED"/>
    <w:rsid w:val="00FC16B1"/>
    <w:rsid w:val="00FC20C9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4DDD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8A018F8"/>
    <w:rsid w:val="0A2A40E0"/>
    <w:rsid w:val="0B020E33"/>
    <w:rsid w:val="0B5D429E"/>
    <w:rsid w:val="0BF37FEB"/>
    <w:rsid w:val="0C7B2079"/>
    <w:rsid w:val="0D3011E3"/>
    <w:rsid w:val="13640677"/>
    <w:rsid w:val="140C513F"/>
    <w:rsid w:val="153D1D4B"/>
    <w:rsid w:val="16AA5098"/>
    <w:rsid w:val="173A4E09"/>
    <w:rsid w:val="18772246"/>
    <w:rsid w:val="1AFE6D77"/>
    <w:rsid w:val="1BD76847"/>
    <w:rsid w:val="1CD42736"/>
    <w:rsid w:val="1E24632E"/>
    <w:rsid w:val="1EF849AE"/>
    <w:rsid w:val="20906CA4"/>
    <w:rsid w:val="20950AEA"/>
    <w:rsid w:val="255B3678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4E542A"/>
    <w:rsid w:val="3879399E"/>
    <w:rsid w:val="3CFC09AF"/>
    <w:rsid w:val="3D977F1E"/>
    <w:rsid w:val="451B2BFF"/>
    <w:rsid w:val="458D35C1"/>
    <w:rsid w:val="46A8078C"/>
    <w:rsid w:val="47B418CF"/>
    <w:rsid w:val="49A21745"/>
    <w:rsid w:val="4BD63BC1"/>
    <w:rsid w:val="4D821C00"/>
    <w:rsid w:val="4DF33BD8"/>
    <w:rsid w:val="4F9C073E"/>
    <w:rsid w:val="4FE17222"/>
    <w:rsid w:val="5037563B"/>
    <w:rsid w:val="52262199"/>
    <w:rsid w:val="528E17E3"/>
    <w:rsid w:val="54EB39EA"/>
    <w:rsid w:val="56083A97"/>
    <w:rsid w:val="567220DF"/>
    <w:rsid w:val="58A50B84"/>
    <w:rsid w:val="58D918FE"/>
    <w:rsid w:val="5A6D7A01"/>
    <w:rsid w:val="62182CC9"/>
    <w:rsid w:val="629627BA"/>
    <w:rsid w:val="638F47A4"/>
    <w:rsid w:val="644B3305"/>
    <w:rsid w:val="66921AC4"/>
    <w:rsid w:val="680151E0"/>
    <w:rsid w:val="683F3428"/>
    <w:rsid w:val="69A95C68"/>
    <w:rsid w:val="6BD31B56"/>
    <w:rsid w:val="6C5C1F4E"/>
    <w:rsid w:val="6DE35817"/>
    <w:rsid w:val="6E327999"/>
    <w:rsid w:val="6F322E75"/>
    <w:rsid w:val="70126726"/>
    <w:rsid w:val="709C4746"/>
    <w:rsid w:val="72EF1F3F"/>
    <w:rsid w:val="732F0A87"/>
    <w:rsid w:val="759729F8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3907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Siln">
    <w:name w:val="Strong"/>
    <w:basedOn w:val="Predvolenpsmoodseku"/>
    <w:uiPriority w:val="22"/>
    <w:qFormat/>
    <w:rsid w:val="00F71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D14A9-B46A-43B9-9B87-D1D83BB46556}">
  <ds:schemaRefs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421375f5-370a-4650-8fe9-f6faac8af305"/>
    <ds:schemaRef ds:uri="cc5c8e5f-d5cf-48c3-9b5f-7b613472826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DF4C10E-0997-467E-81D3-A1EDC664C2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1A7B00-64EB-4FF8-80C6-DFAE17218DF4}"/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34EC2C8-3411-4673-B357-99C3BDF8C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18613</Words>
  <Characters>106100</Characters>
  <Application>Microsoft Office Word</Application>
  <DocSecurity>0</DocSecurity>
  <Lines>884</Lines>
  <Paragraphs>24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4-11T09:43:00Z</dcterms:created>
  <dcterms:modified xsi:type="dcterms:W3CDTF">2023-06-0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